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4320" w:type="dxa"/>
        <w:tblLook w:val="04A0" w:firstRow="1" w:lastRow="0" w:firstColumn="1" w:lastColumn="0" w:noHBand="0" w:noVBand="1"/>
      </w:tblPr>
      <w:tblGrid>
        <w:gridCol w:w="1982"/>
        <w:gridCol w:w="1080"/>
        <w:gridCol w:w="1915"/>
        <w:gridCol w:w="1080"/>
      </w:tblGrid>
      <w:tr w:rsidR="009D0F08" w:rsidRPr="009D0F08" w14:paraId="5826B018" w14:textId="77777777" w:rsidTr="009D0F08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FF8F4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compound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E5F0A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p-value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0D787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compound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9282A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p-value</w:t>
            </w:r>
          </w:p>
        </w:tc>
      </w:tr>
      <w:tr w:rsidR="009D0F08" w:rsidRPr="009D0F08" w14:paraId="30410568" w14:textId="77777777" w:rsidTr="009D0F08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E6494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Cyclopamine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57620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1.20E-4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1AD34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CHIR.9902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E55DE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6.07E-18</w:t>
            </w:r>
          </w:p>
        </w:tc>
      </w:tr>
      <w:tr w:rsidR="009D0F08" w:rsidRPr="009D0F08" w14:paraId="00ACED57" w14:textId="77777777" w:rsidTr="009D0F08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945DD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NVP.BEZ23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A1C61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3.23E-4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FA110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Etoposide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2A4E7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2.21E-17</w:t>
            </w:r>
          </w:p>
        </w:tc>
      </w:tr>
      <w:tr w:rsidR="009D0F08" w:rsidRPr="009D0F08" w14:paraId="18353127" w14:textId="77777777" w:rsidTr="009D0F08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9D7A9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Pazopanib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31296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1.41E-4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CDF91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Z.LLNle.CHO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97473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5.77E-17</w:t>
            </w:r>
          </w:p>
        </w:tc>
      </w:tr>
      <w:tr w:rsidR="009D0F08" w:rsidRPr="009D0F08" w14:paraId="2F32CBDA" w14:textId="77777777" w:rsidTr="009D0F08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B62AF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XMD8.8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5B24A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3.45E-3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564C6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GW843682X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7D9FF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8.52E-17</w:t>
            </w:r>
          </w:p>
        </w:tc>
      </w:tr>
      <w:tr w:rsidR="009D0F08" w:rsidRPr="009D0F08" w14:paraId="2A4E9D06" w14:textId="77777777" w:rsidTr="009D0F08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33739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FTI.27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A550E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9.02E-3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DE1A2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Mitomycin.C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6051B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1.56E-16</w:t>
            </w:r>
          </w:p>
        </w:tc>
      </w:tr>
      <w:tr w:rsidR="009D0F08" w:rsidRPr="009D0F08" w14:paraId="689392AE" w14:textId="77777777" w:rsidTr="009D0F08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ABC35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Bexarotene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30C9A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1.84E-3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75780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CCT01815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47E07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2.22E-15</w:t>
            </w:r>
          </w:p>
        </w:tc>
      </w:tr>
      <w:tr w:rsidR="009D0F08" w:rsidRPr="009D0F08" w14:paraId="2DFAAB0A" w14:textId="77777777" w:rsidTr="009D0F08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F09A3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Bryostatin.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15F52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3.15E-3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2B3F8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Gemcitabine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EF49A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4.20E-15</w:t>
            </w:r>
          </w:p>
        </w:tc>
      </w:tr>
      <w:tr w:rsidR="009D0F08" w:rsidRPr="009D0F08" w14:paraId="5C622A62" w14:textId="77777777" w:rsidTr="009D0F08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05DA7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A.44365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579ED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5.79E-3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36405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MS.27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0F560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1.10E-14</w:t>
            </w:r>
          </w:p>
        </w:tc>
      </w:tr>
      <w:tr w:rsidR="009D0F08" w:rsidRPr="009D0F08" w14:paraId="7BF40D8F" w14:textId="77777777" w:rsidTr="009D0F08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0C885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Bortezomib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964C4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7.54E-3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B93DD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Erlotinib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444E7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3.12E-14</w:t>
            </w:r>
          </w:p>
        </w:tc>
      </w:tr>
      <w:tr w:rsidR="009D0F08" w:rsidRPr="009D0F08" w14:paraId="6EE682FF" w14:textId="77777777" w:rsidTr="009D0F08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92E45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Roscovitine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0E8B4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7.50E-3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C20DA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KU.5593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50E67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2.71E-13</w:t>
            </w:r>
          </w:p>
        </w:tc>
      </w:tr>
      <w:tr w:rsidR="009D0F08" w:rsidRPr="009D0F08" w14:paraId="214997AF" w14:textId="77777777" w:rsidTr="009D0F08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C5AF6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GSK269962A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A5F9D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1.59E-3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2F87B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CMK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3567B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3.54E-13</w:t>
            </w:r>
          </w:p>
        </w:tc>
      </w:tr>
      <w:tr w:rsidR="009D0F08" w:rsidRPr="009D0F08" w14:paraId="65C5C0A2" w14:textId="77777777" w:rsidTr="009D0F08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CD6BD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JW.7.52.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6D30B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3.22E-3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B4AA8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BMS.53692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BB398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5.28E-13</w:t>
            </w:r>
          </w:p>
        </w:tc>
      </w:tr>
      <w:tr w:rsidR="009D0F08" w:rsidRPr="009D0F08" w14:paraId="6C28F35A" w14:textId="77777777" w:rsidTr="009D0F08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BEEC6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Rapamycin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41FA9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3.29E-3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F6872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Vinblastine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68CEB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1.94E-12</w:t>
            </w:r>
          </w:p>
        </w:tc>
      </w:tr>
      <w:tr w:rsidR="009D0F08" w:rsidRPr="009D0F08" w14:paraId="1D2F1038" w14:textId="77777777" w:rsidTr="009D0F08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CB7AE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Bicalutamide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F954E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3.99E-3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FBE5C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RO.330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68DE9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3.55E-12</w:t>
            </w:r>
          </w:p>
        </w:tc>
      </w:tr>
      <w:tr w:rsidR="009D0F08" w:rsidRPr="009D0F08" w14:paraId="5E290769" w14:textId="77777777" w:rsidTr="009D0F08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DEF63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BI.253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587E7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7.50E-3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B61B7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NSC.8787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0772E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3.67E-12</w:t>
            </w:r>
          </w:p>
        </w:tc>
      </w:tr>
      <w:tr w:rsidR="009D0F08" w:rsidRPr="009D0F08" w14:paraId="5D4AE23B" w14:textId="77777777" w:rsidTr="009D0F08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E2FF8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NVP.TAE68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31B5B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8.30E-3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D38DD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S.Trityl.L.cysteine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B6913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5.21E-12</w:t>
            </w:r>
          </w:p>
        </w:tc>
      </w:tr>
      <w:tr w:rsidR="009D0F08" w:rsidRPr="009D0F08" w14:paraId="31C6A62D" w14:textId="77777777" w:rsidTr="009D0F08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5D3AB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Dasatinib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5FF9E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1.00E-2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C2898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AKT.inhibitor.VIII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DFAAE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6.67E-12</w:t>
            </w:r>
          </w:p>
        </w:tc>
      </w:tr>
      <w:tr w:rsidR="009D0F08" w:rsidRPr="009D0F08" w14:paraId="29DF9B1A" w14:textId="77777777" w:rsidTr="009D0F08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1D255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AS60124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ED361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1.10E-2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01B89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PF.56227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D34CE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1.38E-11</w:t>
            </w:r>
          </w:p>
        </w:tc>
      </w:tr>
      <w:tr w:rsidR="009D0F08" w:rsidRPr="009D0F08" w14:paraId="5613AC6A" w14:textId="77777777" w:rsidTr="009D0F08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E0D3D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X17.AAG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E9A01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2.04E-2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6DEB9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SB.21676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B3F2E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2.70E-11</w:t>
            </w:r>
          </w:p>
        </w:tc>
      </w:tr>
      <w:tr w:rsidR="009D0F08" w:rsidRPr="009D0F08" w14:paraId="14EDF5FA" w14:textId="77777777" w:rsidTr="009D0F08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A3D24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Embelin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877BB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2.71E-2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5F8C0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VX.68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4EA51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2.96E-11</w:t>
            </w:r>
          </w:p>
        </w:tc>
      </w:tr>
      <w:tr w:rsidR="009D0F08" w:rsidRPr="009D0F08" w14:paraId="37D6CE8F" w14:textId="77777777" w:rsidTr="009D0F08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2356A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Parthenolide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7E2D2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3.26E-2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57EC9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Cytarabine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DBF76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1.52E-10</w:t>
            </w:r>
          </w:p>
        </w:tc>
      </w:tr>
      <w:tr w:rsidR="009D0F08" w:rsidRPr="009D0F08" w14:paraId="0B0F6CF8" w14:textId="77777777" w:rsidTr="009D0F08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F22BC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A.77004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45785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1.55E-2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E5F43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BI.D187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94DED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1.24E-09</w:t>
            </w:r>
          </w:p>
        </w:tc>
      </w:tr>
      <w:tr w:rsidR="009D0F08" w:rsidRPr="009D0F08" w14:paraId="0AF887B0" w14:textId="77777777" w:rsidTr="009D0F08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420D6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Salubrinal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C9B2B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2.29E-2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989E7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AZD624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C2F1F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4.12E-09</w:t>
            </w:r>
          </w:p>
        </w:tc>
      </w:tr>
      <w:tr w:rsidR="009D0F08" w:rsidRPr="009D0F08" w14:paraId="0578CEDD" w14:textId="77777777" w:rsidTr="009D0F08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A3317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GNF.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6F67D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3.58E-2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ADA13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Metformin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CDB60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1.20E-08</w:t>
            </w:r>
          </w:p>
        </w:tc>
      </w:tr>
      <w:tr w:rsidR="009D0F08" w:rsidRPr="009D0F08" w14:paraId="71F9AB3B" w14:textId="77777777" w:rsidTr="009D0F08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4B7B9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Tipifarnib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8F9F6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3.04E-2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A56B1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Bleomycin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C95BF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1.55E-08</w:t>
            </w:r>
          </w:p>
        </w:tc>
      </w:tr>
      <w:tr w:rsidR="009D0F08" w:rsidRPr="009D0F08" w14:paraId="7217F8A9" w14:textId="77777777" w:rsidTr="009D0F08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AF763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Midostaurin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15BAC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6.20E-2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68CA1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PF.470867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DF0B4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1.78E-07</w:t>
            </w:r>
          </w:p>
        </w:tc>
      </w:tr>
      <w:tr w:rsidR="009D0F08" w:rsidRPr="009D0F08" w14:paraId="7009BD18" w14:textId="77777777" w:rsidTr="009D0F08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B7258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PHA.66575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E52B0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9.37E-2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71708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Elesclomol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B79BA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3.50E-07</w:t>
            </w:r>
          </w:p>
        </w:tc>
      </w:tr>
      <w:tr w:rsidR="009D0F08" w:rsidRPr="009D0F08" w14:paraId="5BA96247" w14:textId="77777777" w:rsidTr="009D0F08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82A78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WZ.1.8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2150A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2.15E-2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DD322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Sunitinib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9A986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4.34E-07</w:t>
            </w:r>
          </w:p>
        </w:tc>
      </w:tr>
      <w:tr w:rsidR="009D0F08" w:rsidRPr="009D0F08" w14:paraId="528B6FB4" w14:textId="77777777" w:rsidTr="009D0F08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C2D84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RDEA11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ACDC3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3.80E-2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47D26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BX.79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1BCF8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7.17E-07</w:t>
            </w:r>
          </w:p>
        </w:tc>
      </w:tr>
      <w:tr w:rsidR="009D0F08" w:rsidRPr="009D0F08" w14:paraId="03D9499A" w14:textId="77777777" w:rsidTr="009D0F08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91EA9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AP.2453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A242A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5.86E-2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A593D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Vinorelbine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E6E45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1.29E-06</w:t>
            </w:r>
          </w:p>
        </w:tc>
      </w:tr>
      <w:tr w:rsidR="009D0F08" w:rsidRPr="009D0F08" w14:paraId="309A5B9E" w14:textId="77777777" w:rsidTr="009D0F08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94813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CGP.6047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EE469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1.09E-2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D4C02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JNK.9L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9EDF3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2.26E-06</w:t>
            </w:r>
          </w:p>
        </w:tc>
      </w:tr>
      <w:tr w:rsidR="009D0F08" w:rsidRPr="009D0F08" w14:paraId="790CF7A5" w14:textId="77777777" w:rsidTr="009D0F08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99C29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MG.13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8899D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1.61E-2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43921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GSK.65039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092CF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3.34E-06</w:t>
            </w:r>
          </w:p>
        </w:tc>
      </w:tr>
      <w:tr w:rsidR="009D0F08" w:rsidRPr="009D0F08" w14:paraId="032AFE4F" w14:textId="77777777" w:rsidTr="009D0F08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57D17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Obatoclax.Mesylate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C907A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1.40E-2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F9035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Temsirolimus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C183F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4.74E-06</w:t>
            </w:r>
          </w:p>
        </w:tc>
      </w:tr>
      <w:tr w:rsidR="009D0F08" w:rsidRPr="009D0F08" w14:paraId="0579A428" w14:textId="77777777" w:rsidTr="009D0F08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AD2E0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Shikonin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89B5D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7.00E-2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D3446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Lapatinib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B3414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6.09E-06</w:t>
            </w:r>
          </w:p>
        </w:tc>
      </w:tr>
      <w:tr w:rsidR="009D0F08" w:rsidRPr="009D0F08" w14:paraId="0C44D329" w14:textId="77777777" w:rsidTr="009D0F08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B518C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AUY92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4387C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7.73E-2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7B19B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AZD.053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568DE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6.33E-06</w:t>
            </w:r>
          </w:p>
        </w:tc>
      </w:tr>
      <w:tr w:rsidR="009D0F08" w:rsidRPr="009D0F08" w14:paraId="414FB4DE" w14:textId="77777777" w:rsidTr="009D0F08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57C73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FH53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4163B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1.82E-2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58FBA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CEP.70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7B88B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2.40E-05</w:t>
            </w:r>
          </w:p>
        </w:tc>
      </w:tr>
      <w:tr w:rsidR="009D0F08" w:rsidRPr="009D0F08" w14:paraId="7F26C785" w14:textId="77777777" w:rsidTr="009D0F08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A729B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AZD648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B6280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4.97E-2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E9932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MK.220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8050F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2.75E-05</w:t>
            </w:r>
          </w:p>
        </w:tc>
      </w:tr>
      <w:tr w:rsidR="009D0F08" w:rsidRPr="009D0F08" w14:paraId="7DFC8F53" w14:textId="77777777" w:rsidTr="009D0F08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12691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Sorafenib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135DC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6.67E-2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AC00B4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Pyrimethamine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3D3AE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3.26E-05</w:t>
            </w:r>
          </w:p>
        </w:tc>
      </w:tr>
      <w:tr w:rsidR="009D0F08" w:rsidRPr="009D0F08" w14:paraId="1CE26A37" w14:textId="77777777" w:rsidTr="009D0F08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3708A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Paclitaxel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1550B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2.00E-2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86AF3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Doxorubicin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BD1F5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6.07E-05</w:t>
            </w:r>
          </w:p>
        </w:tc>
      </w:tr>
      <w:tr w:rsidR="009D0F08" w:rsidRPr="009D0F08" w14:paraId="37A25C3A" w14:textId="77777777" w:rsidTr="009D0F08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17B06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CGP.08299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9741C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9.07E-2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85BB1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Thapsigargin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28983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9.38E-05</w:t>
            </w:r>
          </w:p>
        </w:tc>
      </w:tr>
      <w:tr w:rsidR="009D0F08" w:rsidRPr="009D0F08" w14:paraId="381B07DE" w14:textId="77777777" w:rsidTr="009D0F08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8FDCD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PD.032590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D8E6B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5.03E-1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D7CC2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LFM.A1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7E8CF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0.000295</w:t>
            </w:r>
          </w:p>
        </w:tc>
      </w:tr>
      <w:tr w:rsidR="009D0F08" w:rsidRPr="009D0F08" w14:paraId="2DD598BF" w14:textId="77777777" w:rsidTr="009D0F08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9B21C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Docetaxel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28336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6.46E-1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07A72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Epothilone.B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64803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0.000478</w:t>
            </w:r>
          </w:p>
        </w:tc>
      </w:tr>
      <w:tr w:rsidR="009D0F08" w:rsidRPr="009D0F08" w14:paraId="2B2DC1FD" w14:textId="77777777" w:rsidTr="009D0F08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1A263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BMS.50974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FA95A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2.09E-1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09F10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PF.0234106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2F996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0.002725</w:t>
            </w:r>
          </w:p>
        </w:tc>
      </w:tr>
      <w:tr w:rsidR="009D0F08" w:rsidRPr="009D0F08" w14:paraId="2C3A27DE" w14:textId="77777777" w:rsidTr="009D0F08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7E03A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Cisplatin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1D854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2.49E-1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4DE64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PLX472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46DEF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0.003454</w:t>
            </w:r>
          </w:p>
        </w:tc>
      </w:tr>
      <w:tr w:rsidR="009D0F08" w:rsidRPr="009D0F08" w14:paraId="54567B19" w14:textId="77777777" w:rsidTr="009D0F08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83269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AZ62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2B9EB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3.28E-1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322B2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AZD776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6D497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0.006821</w:t>
            </w:r>
          </w:p>
        </w:tc>
      </w:tr>
      <w:tr w:rsidR="009D0F08" w:rsidRPr="009D0F08" w14:paraId="32496C49" w14:textId="77777777" w:rsidTr="009D0F08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D4A8C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WH.4.02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195E1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4.58E-1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FBB58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GDC.044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2FA4E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0.009882</w:t>
            </w:r>
          </w:p>
        </w:tc>
      </w:tr>
      <w:tr w:rsidR="009D0F08" w:rsidRPr="009D0F08" w14:paraId="2C6F87B3" w14:textId="77777777" w:rsidTr="009D0F08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C0037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CI.104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113B3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0.01961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D8C12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BMS.75480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38AC6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0.800273</w:t>
            </w:r>
          </w:p>
        </w:tc>
      </w:tr>
      <w:tr w:rsidR="009D0F08" w:rsidRPr="009D0F08" w14:paraId="01DD1682" w14:textId="77777777" w:rsidTr="009D0F08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5B997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lastRenderedPageBreak/>
              <w:t>PD.17307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DAE58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0.04430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653A9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AZD.228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4779A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0.846725</w:t>
            </w:r>
          </w:p>
        </w:tc>
      </w:tr>
      <w:tr w:rsidR="009D0F08" w:rsidRPr="009D0F08" w14:paraId="7FA58A58" w14:textId="77777777" w:rsidTr="009D0F08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51840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Camptothecin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00A5F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0.12985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AB50F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IPA.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0AC0F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0.963484</w:t>
            </w:r>
          </w:p>
        </w:tc>
      </w:tr>
      <w:tr w:rsidR="009D0F08" w:rsidRPr="009D0F08" w14:paraId="1B435A2D" w14:textId="77777777" w:rsidTr="009D0F08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95C71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Imatinib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C01F0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0.15617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33871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QS1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9223C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0.969088</w:t>
            </w:r>
          </w:p>
        </w:tc>
      </w:tr>
      <w:tr w:rsidR="009D0F08" w:rsidRPr="009D0F08" w14:paraId="165C7997" w14:textId="77777777" w:rsidTr="009D0F08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725ED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JNJ.2685416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6A3B5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0.27414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3097B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PD.033299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FA367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0.989751</w:t>
            </w:r>
          </w:p>
        </w:tc>
      </w:tr>
      <w:tr w:rsidR="009D0F08" w:rsidRPr="009D0F08" w14:paraId="427DE76F" w14:textId="77777777" w:rsidTr="009D0F08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16128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NU.744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92A6D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0.37029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D6AD8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KIN001.13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8B2BE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0.996554</w:t>
            </w:r>
          </w:p>
        </w:tc>
      </w:tr>
      <w:tr w:rsidR="009D0F08" w:rsidRPr="009D0F08" w14:paraId="78EF043F" w14:textId="77777777" w:rsidTr="009D0F08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460F1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DMOG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7F2AA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0.37605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53A01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Methotrexate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EEE75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0.999251</w:t>
            </w:r>
          </w:p>
        </w:tc>
      </w:tr>
      <w:tr w:rsidR="009D0F08" w:rsidRPr="009D0F08" w14:paraId="612D2D38" w14:textId="77777777" w:rsidTr="009D0F08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2EDEF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TW.3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EA5D8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0.46416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D15E7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AG.01469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E0EDF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0.99934</w:t>
            </w:r>
          </w:p>
        </w:tc>
      </w:tr>
      <w:tr w:rsidR="009D0F08" w:rsidRPr="009D0F08" w14:paraId="01F7FEF5" w14:textId="77777777" w:rsidTr="009D0F08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C9DA1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WO200909397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7ECA0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0.71978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D865F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BAY.61.360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8D8F5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0.999885</w:t>
            </w:r>
          </w:p>
        </w:tc>
      </w:tr>
      <w:tr w:rsidR="009D0F08" w:rsidRPr="009D0F08" w14:paraId="1B0421A1" w14:textId="77777777" w:rsidTr="009D0F08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CA937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GDC094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45CE6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0.78393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CE40E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PAC.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5DAB4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0.999915</w:t>
            </w:r>
          </w:p>
        </w:tc>
      </w:tr>
      <w:tr w:rsidR="009D0F08" w:rsidRPr="009D0F08" w14:paraId="0C6B2E52" w14:textId="77777777" w:rsidTr="009D0F08">
        <w:trPr>
          <w:trHeight w:val="28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AE918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AZD805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CFBC2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0.79034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32A99" w14:textId="77777777" w:rsidR="009D0F08" w:rsidRPr="009D0F08" w:rsidRDefault="009D0F08" w:rsidP="009D0F08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proofErr w:type="spellStart"/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Vorinostat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629B7" w14:textId="77777777" w:rsidR="009D0F08" w:rsidRPr="009D0F08" w:rsidRDefault="009D0F08" w:rsidP="009D0F08">
            <w:pPr>
              <w:widowControl/>
              <w:jc w:val="righ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</w:pPr>
            <w:r w:rsidRPr="009D0F0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szCs w:val="22"/>
              </w:rPr>
              <w:t>0.999994</w:t>
            </w:r>
          </w:p>
        </w:tc>
      </w:tr>
    </w:tbl>
    <w:p w14:paraId="726034B5" w14:textId="55D33BF5" w:rsidR="00534F9B" w:rsidRPr="00BC0DCE" w:rsidRDefault="00534F9B" w:rsidP="009D0F08">
      <w:pPr>
        <w:rPr>
          <w:rFonts w:ascii="Times New Roman" w:hAnsi="Times New Roman" w:cs="Times New Roman"/>
        </w:rPr>
      </w:pPr>
    </w:p>
    <w:sectPr w:rsidR="00534F9B" w:rsidRPr="00BC0DCE" w:rsidSect="007C1A83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9D07C2" w14:textId="77777777" w:rsidR="001C72EA" w:rsidRDefault="001C72EA" w:rsidP="00DA4FEC">
      <w:r>
        <w:separator/>
      </w:r>
    </w:p>
  </w:endnote>
  <w:endnote w:type="continuationSeparator" w:id="0">
    <w:p w14:paraId="5CAEB1A6" w14:textId="77777777" w:rsidR="001C72EA" w:rsidRDefault="001C72EA" w:rsidP="00DA4F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7DC9CE" w14:textId="77777777" w:rsidR="001C72EA" w:rsidRDefault="001C72EA" w:rsidP="00DA4FEC">
      <w:r>
        <w:separator/>
      </w:r>
    </w:p>
  </w:footnote>
  <w:footnote w:type="continuationSeparator" w:id="0">
    <w:p w14:paraId="5A9A71DD" w14:textId="77777777" w:rsidR="001C72EA" w:rsidRDefault="001C72EA" w:rsidP="00DA4F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0D702F"/>
    <w:multiLevelType w:val="multilevel"/>
    <w:tmpl w:val="185E45B6"/>
    <w:lvl w:ilvl="0">
      <w:start w:val="1"/>
      <w:numFmt w:val="decimal"/>
      <w:pStyle w:val="Heading1"/>
      <w:lvlText w:val="第%1章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eastAsia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xtDQ0NDMzsjQ3MjFW0lEKTi0uzszPAykwqgUAIo7ZeSwAAAA="/>
  </w:docVars>
  <w:rsids>
    <w:rsidRoot w:val="00D20A18"/>
    <w:rsid w:val="001170EB"/>
    <w:rsid w:val="00171AF3"/>
    <w:rsid w:val="001C72EA"/>
    <w:rsid w:val="00242E72"/>
    <w:rsid w:val="00306FE3"/>
    <w:rsid w:val="003703F0"/>
    <w:rsid w:val="00534F9B"/>
    <w:rsid w:val="007C1A83"/>
    <w:rsid w:val="008336FF"/>
    <w:rsid w:val="009D0F08"/>
    <w:rsid w:val="00AD02B5"/>
    <w:rsid w:val="00B065F4"/>
    <w:rsid w:val="00B75AB9"/>
    <w:rsid w:val="00BC0DCE"/>
    <w:rsid w:val="00BF49F9"/>
    <w:rsid w:val="00C645EF"/>
    <w:rsid w:val="00D20A18"/>
    <w:rsid w:val="00DA4F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97837E1"/>
  <w15:chartTrackingRefBased/>
  <w15:docId w15:val="{4E32EFBA-8118-4EB9-8FED-DD41F0DE7B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4FEC"/>
    <w:pPr>
      <w:widowControl w:val="0"/>
      <w:jc w:val="both"/>
    </w:pPr>
  </w:style>
  <w:style w:type="paragraph" w:styleId="Heading1">
    <w:name w:val="heading 1"/>
    <w:aliases w:val="毕业论文 带编号"/>
    <w:basedOn w:val="Normal"/>
    <w:next w:val="a"/>
    <w:link w:val="Heading1Char"/>
    <w:uiPriority w:val="9"/>
    <w:qFormat/>
    <w:rsid w:val="00DA4FEC"/>
    <w:pPr>
      <w:keepNext/>
      <w:keepLines/>
      <w:numPr>
        <w:numId w:val="10"/>
      </w:numPr>
      <w:spacing w:before="240" w:after="180" w:line="360" w:lineRule="auto"/>
      <w:jc w:val="center"/>
      <w:outlineLvl w:val="0"/>
    </w:pPr>
    <w:rPr>
      <w:rFonts w:ascii="Times New Roman" w:eastAsia="SimSun" w:hAnsi="Times New Roman"/>
      <w:b/>
      <w:bCs/>
      <w:kern w:val="44"/>
      <w:sz w:val="44"/>
      <w:szCs w:val="44"/>
    </w:rPr>
  </w:style>
  <w:style w:type="paragraph" w:styleId="Heading2">
    <w:name w:val="heading 2"/>
    <w:basedOn w:val="Normal"/>
    <w:next w:val="a"/>
    <w:link w:val="Heading2Char"/>
    <w:uiPriority w:val="9"/>
    <w:semiHidden/>
    <w:unhideWhenUsed/>
    <w:qFormat/>
    <w:rsid w:val="00DA4FEC"/>
    <w:pPr>
      <w:keepNext/>
      <w:keepLines/>
      <w:numPr>
        <w:ilvl w:val="1"/>
        <w:numId w:val="10"/>
      </w:numPr>
      <w:spacing w:before="180" w:after="40" w:line="360" w:lineRule="auto"/>
      <w:outlineLvl w:val="1"/>
    </w:pPr>
    <w:rPr>
      <w:rFonts w:ascii="Times New Roman" w:eastAsia="SimSun" w:hAnsi="Times New Roman" w:cstheme="majorBidi"/>
      <w:b/>
      <w:bCs/>
      <w:sz w:val="32"/>
      <w:szCs w:val="32"/>
    </w:rPr>
  </w:style>
  <w:style w:type="paragraph" w:styleId="Heading3">
    <w:name w:val="heading 3"/>
    <w:basedOn w:val="Normal"/>
    <w:next w:val="a"/>
    <w:link w:val="Heading3Char"/>
    <w:uiPriority w:val="9"/>
    <w:semiHidden/>
    <w:unhideWhenUsed/>
    <w:qFormat/>
    <w:rsid w:val="00DA4FEC"/>
    <w:pPr>
      <w:keepNext/>
      <w:keepLines/>
      <w:numPr>
        <w:ilvl w:val="2"/>
        <w:numId w:val="10"/>
      </w:numPr>
      <w:spacing w:before="120" w:after="20" w:line="360" w:lineRule="auto"/>
      <w:outlineLvl w:val="2"/>
    </w:pPr>
    <w:rPr>
      <w:rFonts w:ascii="Times New Roman" w:eastAsia="SimSun" w:hAnsi="Times New Roman"/>
      <w:b/>
      <w:bCs/>
      <w:sz w:val="30"/>
      <w:szCs w:val="30"/>
    </w:rPr>
  </w:style>
  <w:style w:type="paragraph" w:styleId="Heading4">
    <w:name w:val="heading 4"/>
    <w:basedOn w:val="Normal"/>
    <w:next w:val="a"/>
    <w:link w:val="Heading4Char"/>
    <w:uiPriority w:val="9"/>
    <w:semiHidden/>
    <w:unhideWhenUsed/>
    <w:qFormat/>
    <w:rsid w:val="00DA4FEC"/>
    <w:pPr>
      <w:keepNext/>
      <w:keepLines/>
      <w:numPr>
        <w:ilvl w:val="3"/>
        <w:numId w:val="10"/>
      </w:numPr>
      <w:spacing w:before="60" w:line="360" w:lineRule="auto"/>
      <w:outlineLvl w:val="3"/>
    </w:pPr>
    <w:rPr>
      <w:rFonts w:ascii="Times New Roman" w:eastAsia="SimSun" w:hAnsi="Times New Roman" w:cstheme="majorBidi"/>
      <w:b/>
      <w:bCs/>
      <w:sz w:val="28"/>
      <w:szCs w:val="28"/>
    </w:rPr>
  </w:style>
  <w:style w:type="paragraph" w:styleId="Heading5">
    <w:name w:val="heading 5"/>
    <w:basedOn w:val="Normal"/>
    <w:next w:val="a"/>
    <w:link w:val="Heading5Char"/>
    <w:uiPriority w:val="9"/>
    <w:semiHidden/>
    <w:unhideWhenUsed/>
    <w:qFormat/>
    <w:rsid w:val="00DA4FEC"/>
    <w:pPr>
      <w:keepNext/>
      <w:keepLines/>
      <w:numPr>
        <w:ilvl w:val="4"/>
        <w:numId w:val="10"/>
      </w:numPr>
      <w:spacing w:line="360" w:lineRule="auto"/>
      <w:outlineLvl w:val="4"/>
    </w:pPr>
    <w:rPr>
      <w:rFonts w:ascii="Times New Roman" w:eastAsia="SimSun" w:hAnsi="Times New Roman"/>
      <w:b/>
      <w:bCs/>
      <w:sz w:val="24"/>
      <w:szCs w:val="24"/>
    </w:rPr>
  </w:style>
  <w:style w:type="paragraph" w:styleId="Heading6">
    <w:name w:val="heading 6"/>
    <w:basedOn w:val="Normal"/>
    <w:next w:val="a"/>
    <w:link w:val="Heading6Char"/>
    <w:uiPriority w:val="9"/>
    <w:semiHidden/>
    <w:unhideWhenUsed/>
    <w:qFormat/>
    <w:rsid w:val="00DA4FEC"/>
    <w:pPr>
      <w:keepNext/>
      <w:keepLines/>
      <w:numPr>
        <w:ilvl w:val="5"/>
        <w:numId w:val="10"/>
      </w:numPr>
      <w:spacing w:line="360" w:lineRule="auto"/>
      <w:outlineLvl w:val="5"/>
    </w:pPr>
    <w:rPr>
      <w:rFonts w:ascii="Times New Roman" w:eastAsia="SimSun" w:hAnsi="Times New Roman" w:cstheme="majorBidi"/>
      <w:b/>
      <w:bCs/>
      <w:sz w:val="24"/>
      <w:szCs w:val="24"/>
    </w:rPr>
  </w:style>
  <w:style w:type="paragraph" w:styleId="Heading7">
    <w:name w:val="heading 7"/>
    <w:basedOn w:val="Normal"/>
    <w:next w:val="a"/>
    <w:link w:val="Heading7Char"/>
    <w:uiPriority w:val="9"/>
    <w:semiHidden/>
    <w:unhideWhenUsed/>
    <w:qFormat/>
    <w:rsid w:val="00DA4FEC"/>
    <w:pPr>
      <w:keepNext/>
      <w:keepLines/>
      <w:numPr>
        <w:ilvl w:val="6"/>
        <w:numId w:val="10"/>
      </w:numPr>
      <w:spacing w:line="360" w:lineRule="auto"/>
      <w:outlineLvl w:val="6"/>
    </w:pPr>
    <w:rPr>
      <w:rFonts w:ascii="Times New Roman" w:eastAsia="SimSun" w:hAnsi="Times New Roman"/>
      <w:b/>
      <w:bCs/>
      <w:sz w:val="24"/>
      <w:szCs w:val="24"/>
    </w:rPr>
  </w:style>
  <w:style w:type="paragraph" w:styleId="Heading8">
    <w:name w:val="heading 8"/>
    <w:basedOn w:val="Normal"/>
    <w:next w:val="a"/>
    <w:link w:val="Heading8Char"/>
    <w:uiPriority w:val="9"/>
    <w:semiHidden/>
    <w:unhideWhenUsed/>
    <w:qFormat/>
    <w:rsid w:val="00DA4FEC"/>
    <w:pPr>
      <w:keepNext/>
      <w:keepLines/>
      <w:numPr>
        <w:ilvl w:val="7"/>
        <w:numId w:val="10"/>
      </w:numPr>
      <w:spacing w:line="360" w:lineRule="auto"/>
      <w:outlineLvl w:val="7"/>
    </w:pPr>
    <w:rPr>
      <w:rFonts w:ascii="Times New Roman" w:eastAsia="SimSun" w:hAnsi="Times New Roman" w:cstheme="majorBidi"/>
      <w:b/>
      <w:sz w:val="24"/>
      <w:szCs w:val="24"/>
    </w:rPr>
  </w:style>
  <w:style w:type="paragraph" w:styleId="Heading9">
    <w:name w:val="heading 9"/>
    <w:basedOn w:val="Normal"/>
    <w:next w:val="a"/>
    <w:link w:val="Heading9Char"/>
    <w:uiPriority w:val="9"/>
    <w:semiHidden/>
    <w:unhideWhenUsed/>
    <w:qFormat/>
    <w:rsid w:val="00DA4FEC"/>
    <w:pPr>
      <w:keepNext/>
      <w:keepLines/>
      <w:numPr>
        <w:ilvl w:val="8"/>
        <w:numId w:val="1"/>
      </w:numPr>
      <w:spacing w:line="360" w:lineRule="auto"/>
      <w:outlineLvl w:val="8"/>
    </w:pPr>
    <w:rPr>
      <w:rFonts w:ascii="Times New Roman" w:eastAsia="SimSun" w:hAnsi="Times New Roman" w:cstheme="majorBidi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rsid w:val="00306FE3"/>
    <w:pPr>
      <w:widowControl w:val="0"/>
      <w:jc w:val="both"/>
    </w:pPr>
  </w:style>
  <w:style w:type="character" w:customStyle="1" w:styleId="Heading1Char">
    <w:name w:val="Heading 1 Char"/>
    <w:aliases w:val="毕业论文 带编号 Char"/>
    <w:basedOn w:val="DefaultParagraphFont"/>
    <w:link w:val="Heading1"/>
    <w:uiPriority w:val="9"/>
    <w:rsid w:val="00DA4FEC"/>
    <w:rPr>
      <w:rFonts w:ascii="Times New Roman" w:eastAsia="SimSun" w:hAnsi="Times New Roman"/>
      <w:b/>
      <w:bCs/>
      <w:kern w:val="44"/>
      <w:sz w:val="44"/>
      <w:szCs w:val="44"/>
    </w:rPr>
  </w:style>
  <w:style w:type="paragraph" w:styleId="Header">
    <w:name w:val="header"/>
    <w:basedOn w:val="Normal"/>
    <w:link w:val="HeaderChar"/>
    <w:uiPriority w:val="99"/>
    <w:unhideWhenUsed/>
    <w:rsid w:val="00DA4FEC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A4FEC"/>
  </w:style>
  <w:style w:type="paragraph" w:styleId="Footer">
    <w:name w:val="footer"/>
    <w:basedOn w:val="Normal"/>
    <w:link w:val="FooterChar"/>
    <w:uiPriority w:val="99"/>
    <w:unhideWhenUsed/>
    <w:rsid w:val="00DA4FEC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A4FEC"/>
  </w:style>
  <w:style w:type="paragraph" w:customStyle="1" w:styleId="a">
    <w:name w:val="论文正文"/>
    <w:basedOn w:val="Normal"/>
    <w:link w:val="Char"/>
    <w:qFormat/>
    <w:rsid w:val="00DA4FEC"/>
    <w:pPr>
      <w:spacing w:line="360" w:lineRule="auto"/>
      <w:ind w:firstLineChars="200" w:firstLine="200"/>
    </w:pPr>
    <w:rPr>
      <w:rFonts w:ascii="Times New Roman" w:eastAsia="SimSun" w:hAnsi="Times New Roman"/>
      <w:sz w:val="24"/>
      <w:szCs w:val="24"/>
    </w:rPr>
  </w:style>
  <w:style w:type="character" w:customStyle="1" w:styleId="Char">
    <w:name w:val="论文正文 Char"/>
    <w:basedOn w:val="DefaultParagraphFont"/>
    <w:link w:val="a"/>
    <w:rsid w:val="00DA4FEC"/>
    <w:rPr>
      <w:rFonts w:ascii="Times New Roman" w:eastAsia="SimSun" w:hAnsi="Times New Roman"/>
      <w:sz w:val="24"/>
      <w:szCs w:val="24"/>
    </w:rPr>
  </w:style>
  <w:style w:type="paragraph" w:customStyle="1" w:styleId="a0">
    <w:name w:val="图片表格"/>
    <w:basedOn w:val="NoSpacing"/>
    <w:link w:val="Char0"/>
    <w:qFormat/>
    <w:rsid w:val="00DA4FEC"/>
    <w:pPr>
      <w:spacing w:line="360" w:lineRule="auto"/>
      <w:jc w:val="center"/>
    </w:pPr>
    <w:rPr>
      <w:rFonts w:ascii="Times New Roman" w:eastAsia="SimSun" w:hAnsi="Times New Roman"/>
      <w:noProof/>
      <w:sz w:val="24"/>
    </w:rPr>
  </w:style>
  <w:style w:type="character" w:customStyle="1" w:styleId="Char0">
    <w:name w:val="图片表格 Char"/>
    <w:basedOn w:val="DefaultParagraphFont"/>
    <w:link w:val="a0"/>
    <w:rsid w:val="00DA4FEC"/>
    <w:rPr>
      <w:rFonts w:ascii="Times New Roman" w:eastAsia="SimSun" w:hAnsi="Times New Roman"/>
      <w:noProof/>
      <w:sz w:val="24"/>
    </w:rPr>
  </w:style>
  <w:style w:type="paragraph" w:customStyle="1" w:styleId="a1">
    <w:name w:val="参考文献"/>
    <w:basedOn w:val="Normal"/>
    <w:link w:val="Char1"/>
    <w:qFormat/>
    <w:rsid w:val="00DA4FEC"/>
    <w:pPr>
      <w:spacing w:line="360" w:lineRule="auto"/>
    </w:pPr>
    <w:rPr>
      <w:rFonts w:ascii="Times New Roman" w:eastAsia="SimSun" w:hAnsi="Times New Roman"/>
      <w:sz w:val="24"/>
      <w:szCs w:val="24"/>
    </w:rPr>
  </w:style>
  <w:style w:type="character" w:customStyle="1" w:styleId="Char1">
    <w:name w:val="参考文献 Char"/>
    <w:basedOn w:val="Char"/>
    <w:link w:val="a1"/>
    <w:rsid w:val="00DA4FEC"/>
    <w:rPr>
      <w:rFonts w:ascii="Times New Roman" w:eastAsia="SimSun" w:hAnsi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A4FEC"/>
    <w:rPr>
      <w:rFonts w:ascii="Times New Roman" w:eastAsia="SimSun" w:hAnsi="Times New Roman" w:cstheme="majorBidi"/>
      <w:b/>
      <w:bCs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A4FEC"/>
    <w:rPr>
      <w:rFonts w:ascii="Times New Roman" w:eastAsia="SimSun" w:hAnsi="Times New Roman"/>
      <w:b/>
      <w:bCs/>
      <w:sz w:val="30"/>
      <w:szCs w:val="3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A4FEC"/>
    <w:rPr>
      <w:rFonts w:ascii="Times New Roman" w:eastAsia="SimSun" w:hAnsi="Times New Roman" w:cstheme="maj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A4FEC"/>
    <w:rPr>
      <w:rFonts w:ascii="Times New Roman" w:eastAsia="SimSun" w:hAnsi="Times New Roman"/>
      <w:b/>
      <w:b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A4FEC"/>
    <w:rPr>
      <w:rFonts w:ascii="Times New Roman" w:eastAsia="SimSun" w:hAnsi="Times New Roman" w:cstheme="majorBidi"/>
      <w:b/>
      <w:b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A4FEC"/>
    <w:rPr>
      <w:rFonts w:ascii="Times New Roman" w:eastAsia="SimSun" w:hAnsi="Times New Roman"/>
      <w:b/>
      <w:bCs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A4FEC"/>
    <w:rPr>
      <w:rFonts w:ascii="Times New Roman" w:eastAsia="SimSun" w:hAnsi="Times New Roman" w:cstheme="majorBidi"/>
      <w:b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A4FEC"/>
    <w:rPr>
      <w:rFonts w:ascii="Times New Roman" w:eastAsia="SimSun" w:hAnsi="Times New Roman" w:cstheme="majorBidi"/>
      <w:b/>
      <w:sz w:val="24"/>
      <w:szCs w:val="24"/>
    </w:rPr>
  </w:style>
  <w:style w:type="paragraph" w:styleId="Caption">
    <w:name w:val="caption"/>
    <w:basedOn w:val="Normal"/>
    <w:next w:val="a"/>
    <w:uiPriority w:val="35"/>
    <w:semiHidden/>
    <w:unhideWhenUsed/>
    <w:qFormat/>
    <w:rsid w:val="00DA4FEC"/>
    <w:rPr>
      <w:rFonts w:asciiTheme="majorHAnsi" w:eastAsia="SimHei" w:hAnsiTheme="majorHAnsi" w:cstheme="majorBidi"/>
      <w:szCs w:val="20"/>
    </w:rPr>
  </w:style>
  <w:style w:type="paragraph" w:styleId="Title">
    <w:name w:val="Title"/>
    <w:basedOn w:val="NoSpacing"/>
    <w:next w:val="a"/>
    <w:link w:val="TitleChar"/>
    <w:uiPriority w:val="10"/>
    <w:qFormat/>
    <w:rsid w:val="00DA4FEC"/>
    <w:pPr>
      <w:spacing w:before="60" w:after="60"/>
      <w:jc w:val="center"/>
    </w:pPr>
    <w:rPr>
      <w:rFonts w:asciiTheme="majorHAnsi" w:eastAsia="SimSun" w:hAnsiTheme="majorHAnsi" w:cstheme="majorBidi"/>
      <w:b/>
      <w:bCs/>
      <w:sz w:val="4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DA4FEC"/>
    <w:rPr>
      <w:rFonts w:asciiTheme="majorHAnsi" w:eastAsia="SimSun" w:hAnsiTheme="majorHAnsi" w:cstheme="majorBidi"/>
      <w:b/>
      <w:bCs/>
      <w:sz w:val="44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95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9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82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47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7</Words>
  <Characters>1921</Characters>
  <Application>Microsoft Office Word</Application>
  <DocSecurity>0</DocSecurity>
  <Lines>16</Lines>
  <Paragraphs>4</Paragraphs>
  <ScaleCrop>false</ScaleCrop>
  <Company/>
  <LinksUpToDate>false</LinksUpToDate>
  <CharactersWithSpaces>2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 Jianyang</dc:creator>
  <cp:keywords/>
  <dc:description/>
  <cp:lastModifiedBy>Megan Bond</cp:lastModifiedBy>
  <cp:revision>2</cp:revision>
  <dcterms:created xsi:type="dcterms:W3CDTF">2022-03-30T14:14:00Z</dcterms:created>
  <dcterms:modified xsi:type="dcterms:W3CDTF">2022-03-30T14:14:00Z</dcterms:modified>
</cp:coreProperties>
</file>